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78910" w14:textId="77777777" w:rsidR="000C5AED"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5971D9CB" w14:textId="77777777" w:rsidR="000C5AED" w:rsidRPr="00FE0F4E"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FBD1650" w14:textId="77777777" w:rsidR="000C5AED" w:rsidRPr="00901850" w:rsidRDefault="00901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140DE58A" w14:textId="77777777" w:rsidR="000C5AED" w:rsidRPr="00FE0F4E"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42B96F4" w14:textId="77777777" w:rsidR="000C5AED" w:rsidRPr="00FE0F4E"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74AF4D8" w14:textId="77777777" w:rsidR="000C5AED" w:rsidRPr="00FE0F4E" w:rsidRDefault="00880E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E0F4E">
        <w:rPr>
          <w:rFonts w:asciiTheme="majorBidi" w:eastAsia="Arial" w:hAnsiTheme="majorBidi" w:cstheme="majorBidi"/>
          <w:szCs w:val="32"/>
          <w:lang w:val="en-US" w:eastAsia="en-US" w:bidi="en-US"/>
        </w:rPr>
        <w:t>Contact Name</w:t>
      </w:r>
    </w:p>
    <w:p w14:paraId="219FD305" w14:textId="77777777" w:rsidR="000C5AED" w:rsidRPr="00FE0F4E" w:rsidRDefault="00880E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E0F4E">
        <w:rPr>
          <w:rFonts w:asciiTheme="majorBidi" w:eastAsia="Arial" w:hAnsiTheme="majorBidi" w:cstheme="majorBidi"/>
          <w:szCs w:val="32"/>
          <w:lang w:val="en-US" w:eastAsia="en-US" w:bidi="en-US"/>
        </w:rPr>
        <w:t>Address</w:t>
      </w:r>
    </w:p>
    <w:p w14:paraId="0B6F2469" w14:textId="77777777" w:rsidR="00901850" w:rsidRDefault="00880E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E0F4E">
        <w:rPr>
          <w:rFonts w:asciiTheme="majorBidi" w:eastAsia="Arial" w:hAnsiTheme="majorBidi" w:cstheme="majorBidi"/>
          <w:szCs w:val="32"/>
          <w:lang w:val="en-US" w:eastAsia="en-US" w:bidi="en-US"/>
        </w:rPr>
        <w:t>Address2</w:t>
      </w:r>
    </w:p>
    <w:p w14:paraId="41D48F76" w14:textId="77777777" w:rsidR="000C5AED" w:rsidRPr="00FE0F4E" w:rsidRDefault="00901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880EB6" w:rsidRPr="00FE0F4E">
        <w:rPr>
          <w:rFonts w:asciiTheme="majorBidi" w:eastAsia="Arial" w:hAnsiTheme="majorBidi" w:cstheme="majorBidi"/>
          <w:szCs w:val="32"/>
          <w:lang w:val="en-US" w:eastAsia="en-US" w:bidi="en-US"/>
        </w:rPr>
        <w:tab/>
      </w:r>
    </w:p>
    <w:p w14:paraId="12906801" w14:textId="77777777" w:rsidR="000C5AED" w:rsidRPr="00FE0F4E" w:rsidRDefault="00880EB6" w:rsidP="00FF67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E0F4E">
        <w:rPr>
          <w:rFonts w:asciiTheme="majorBidi" w:eastAsia="Arial" w:hAnsiTheme="majorBidi" w:cstheme="majorBidi"/>
          <w:szCs w:val="32"/>
          <w:lang w:val="en-US" w:eastAsia="en-US" w:bidi="en-US"/>
        </w:rPr>
        <w:t>City</w:t>
      </w:r>
      <w:r w:rsidR="00FF6756" w:rsidRPr="00FE0F4E">
        <w:rPr>
          <w:rFonts w:asciiTheme="majorBidi" w:eastAsia="Arial" w:hAnsiTheme="majorBidi" w:cstheme="majorBidi"/>
          <w:szCs w:val="32"/>
          <w:lang w:val="en-US" w:eastAsia="en-US" w:bidi="en-US"/>
        </w:rPr>
        <w:t xml:space="preserve"> </w:t>
      </w:r>
      <w:r w:rsidRPr="00FE0F4E">
        <w:rPr>
          <w:rFonts w:asciiTheme="majorBidi" w:eastAsia="Arial" w:hAnsiTheme="majorBidi" w:cstheme="majorBidi"/>
          <w:szCs w:val="32"/>
          <w:lang w:val="en-US" w:eastAsia="en-US" w:bidi="en-US"/>
        </w:rPr>
        <w:t>/Province</w:t>
      </w:r>
    </w:p>
    <w:p w14:paraId="48F2A270" w14:textId="77777777" w:rsidR="000C5AED" w:rsidRPr="00FE0F4E" w:rsidRDefault="00880E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E0F4E">
        <w:rPr>
          <w:rFonts w:asciiTheme="majorBidi" w:eastAsia="Arial" w:hAnsiTheme="majorBidi" w:cstheme="majorBidi"/>
          <w:szCs w:val="32"/>
          <w:lang w:val="en-US" w:eastAsia="en-US" w:bidi="en-US"/>
        </w:rPr>
        <w:t>Postal Code</w:t>
      </w:r>
    </w:p>
    <w:p w14:paraId="1F4E85BF" w14:textId="77777777" w:rsidR="000C5AED" w:rsidRPr="00FE0F4E"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226DA8CF" w14:textId="77777777" w:rsidR="000C5AED" w:rsidRPr="00FE0F4E"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63F1DE6B" w14:textId="77777777" w:rsidR="000C5AED" w:rsidRPr="00FE0F4E"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50EEAB2D" w14:textId="5A2271B2" w:rsidR="000C5AED" w:rsidRPr="00FE0F4E" w:rsidRDefault="009018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b/>
          <w:color w:val="000000"/>
          <w:sz w:val="24"/>
          <w:szCs w:val="24"/>
          <w:lang w:val="en-US" w:eastAsia="en-US" w:bidi="en-US"/>
        </w:rPr>
        <w:t>RE</w:t>
      </w:r>
      <w:r w:rsidR="00880EB6" w:rsidRPr="00FE0F4E">
        <w:rPr>
          <w:rFonts w:asciiTheme="majorBidi" w:eastAsia="Arial" w:hAnsiTheme="majorBidi" w:cstheme="majorBidi"/>
          <w:b/>
          <w:color w:val="000000"/>
          <w:sz w:val="24"/>
          <w:szCs w:val="24"/>
          <w:lang w:val="en-US" w:eastAsia="en-US" w:bidi="en-US"/>
        </w:rPr>
        <w:t>:</w:t>
      </w:r>
      <w:r w:rsidR="006F44CB">
        <w:rPr>
          <w:rFonts w:asciiTheme="majorBidi" w:eastAsia="Arial" w:hAnsiTheme="majorBidi" w:cstheme="majorBidi"/>
          <w:b/>
          <w:color w:val="000000"/>
          <w:sz w:val="24"/>
          <w:szCs w:val="24"/>
          <w:lang w:val="en-US" w:eastAsia="en-US" w:bidi="en-US"/>
        </w:rPr>
        <w:t xml:space="preserve"> </w:t>
      </w:r>
      <w:r w:rsidR="003D14DF">
        <w:rPr>
          <w:rFonts w:asciiTheme="majorBidi" w:eastAsia="Arial" w:hAnsiTheme="majorBidi" w:cstheme="majorBidi"/>
          <w:b/>
          <w:color w:val="000000"/>
          <w:sz w:val="24"/>
          <w:szCs w:val="24"/>
          <w:lang w:val="en-US" w:eastAsia="en-US" w:bidi="en-US"/>
        </w:rPr>
        <w:t>ACKNOWLEDGEMENT OF INSTALMENT PAYMENT</w:t>
      </w:r>
    </w:p>
    <w:p w14:paraId="6F29C44C" w14:textId="77777777" w:rsidR="000C5AED" w:rsidRPr="00FE0F4E"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305C877B" w14:textId="77777777" w:rsidR="000C5AED" w:rsidRPr="00FE0F4E"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68C63480" w14:textId="77777777" w:rsidR="000C5AED" w:rsidRPr="00FE0F4E" w:rsidRDefault="00FF67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880EB6" w:rsidRPr="00FE0F4E">
        <w:rPr>
          <w:rFonts w:asciiTheme="majorBidi" w:eastAsia="Arial" w:hAnsiTheme="majorBidi" w:cstheme="majorBidi"/>
          <w:color w:val="000000"/>
          <w:szCs w:val="32"/>
          <w:lang w:val="en-US" w:eastAsia="en-US" w:bidi="en-US"/>
        </w:rPr>
        <w:t>T NAME],</w:t>
      </w:r>
    </w:p>
    <w:p w14:paraId="16D902E5" w14:textId="77777777" w:rsidR="000C5AED" w:rsidRPr="00FE0F4E"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E50D05A" w14:textId="2570AECE" w:rsidR="000C5AED" w:rsidRPr="00FE0F4E" w:rsidRDefault="000F0B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We </w:t>
      </w:r>
      <w:r w:rsidR="007765D5">
        <w:rPr>
          <w:rFonts w:asciiTheme="majorBidi" w:eastAsia="Arial" w:hAnsiTheme="majorBidi" w:cstheme="majorBidi"/>
          <w:sz w:val="24"/>
          <w:szCs w:val="24"/>
          <w:lang w:val="en-US" w:eastAsia="en-US" w:bidi="en-US"/>
        </w:rPr>
        <w:t>are delighted that we have been able to come to agreement to settle you outstanding balance through instalment payments. You have</w:t>
      </w:r>
      <w:r w:rsidR="00880EB6" w:rsidRPr="00FE0F4E">
        <w:rPr>
          <w:rFonts w:asciiTheme="majorBidi" w:eastAsia="Arial" w:hAnsiTheme="majorBidi" w:cstheme="majorBidi"/>
          <w:sz w:val="24"/>
          <w:szCs w:val="24"/>
          <w:lang w:val="en-US" w:eastAsia="en-US" w:bidi="en-US"/>
        </w:rPr>
        <w:t xml:space="preserve"> agree</w:t>
      </w:r>
      <w:r w:rsidR="007765D5">
        <w:rPr>
          <w:rFonts w:asciiTheme="majorBidi" w:eastAsia="Arial" w:hAnsiTheme="majorBidi" w:cstheme="majorBidi"/>
          <w:sz w:val="24"/>
          <w:szCs w:val="24"/>
          <w:lang w:val="en-US" w:eastAsia="en-US" w:bidi="en-US"/>
        </w:rPr>
        <w:t>d</w:t>
      </w:r>
      <w:r w:rsidR="00880EB6" w:rsidRPr="00FE0F4E">
        <w:rPr>
          <w:rFonts w:asciiTheme="majorBidi" w:eastAsia="Arial" w:hAnsiTheme="majorBidi" w:cstheme="majorBidi"/>
          <w:sz w:val="24"/>
          <w:szCs w:val="24"/>
          <w:lang w:val="en-US" w:eastAsia="en-US" w:bidi="en-US"/>
        </w:rPr>
        <w:t xml:space="preserve"> to pay the [AMOUNT] balance in [WEEKLY/MONTHLY] payments of [AMOUNT] each. We look forward to receiving your first payment on [DAY] day of [MONTH], [YEAR].</w:t>
      </w:r>
    </w:p>
    <w:p w14:paraId="1D55D946" w14:textId="77777777" w:rsidR="000C5AED" w:rsidRPr="00FE0F4E" w:rsidRDefault="000C5A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17D1E56" w14:textId="77777777" w:rsidR="000C5AED" w:rsidRPr="00FE0F4E" w:rsidRDefault="00880E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E0F4E">
        <w:rPr>
          <w:rFonts w:asciiTheme="majorBidi" w:eastAsia="Arial" w:hAnsiTheme="majorBidi" w:cstheme="majorBidi"/>
          <w:sz w:val="24"/>
          <w:szCs w:val="24"/>
          <w:lang w:val="en-US" w:eastAsia="en-US" w:bidi="en-US"/>
        </w:rPr>
        <w:t>Your future business is also appreciated</w:t>
      </w:r>
      <w:r w:rsidR="00FF6756">
        <w:rPr>
          <w:rFonts w:asciiTheme="majorBidi" w:eastAsia="Arial" w:hAnsiTheme="majorBidi" w:cstheme="majorBidi"/>
          <w:sz w:val="24"/>
          <w:szCs w:val="24"/>
          <w:lang w:val="en-US" w:eastAsia="en-US" w:bidi="en-US"/>
        </w:rPr>
        <w:t>,</w:t>
      </w:r>
      <w:r w:rsidRPr="00FE0F4E">
        <w:rPr>
          <w:rFonts w:asciiTheme="majorBidi" w:eastAsia="Arial" w:hAnsiTheme="majorBidi" w:cstheme="majorBidi"/>
          <w:sz w:val="24"/>
          <w:szCs w:val="24"/>
          <w:lang w:val="en-US" w:eastAsia="en-US" w:bidi="en-US"/>
        </w:rPr>
        <w:t xml:space="preserve"> </w:t>
      </w:r>
      <w:r w:rsidRPr="00FF6756">
        <w:rPr>
          <w:rFonts w:asciiTheme="majorBidi" w:eastAsia="Arial" w:hAnsiTheme="majorBidi" w:cstheme="majorBidi"/>
          <w:noProof/>
          <w:sz w:val="24"/>
          <w:szCs w:val="24"/>
          <w:lang w:val="en-US" w:eastAsia="en-US" w:bidi="en-US"/>
        </w:rPr>
        <w:t>and</w:t>
      </w:r>
      <w:r w:rsidRPr="00FE0F4E">
        <w:rPr>
          <w:rFonts w:asciiTheme="majorBidi" w:eastAsia="Arial" w:hAnsiTheme="majorBidi" w:cstheme="majorBidi"/>
          <w:sz w:val="24"/>
          <w:szCs w:val="24"/>
          <w:lang w:val="en-US" w:eastAsia="en-US" w:bidi="en-US"/>
        </w:rPr>
        <w:t xml:space="preserve"> upon payment of the </w:t>
      </w:r>
      <w:r w:rsidRPr="00FF6756">
        <w:rPr>
          <w:rFonts w:asciiTheme="majorBidi" w:eastAsia="Arial" w:hAnsiTheme="majorBidi" w:cstheme="majorBidi"/>
          <w:noProof/>
          <w:sz w:val="24"/>
          <w:szCs w:val="24"/>
          <w:lang w:val="en-US" w:eastAsia="en-US" w:bidi="en-US"/>
        </w:rPr>
        <w:t>account</w:t>
      </w:r>
      <w:r w:rsidR="00FF6756">
        <w:rPr>
          <w:rFonts w:asciiTheme="majorBidi" w:eastAsia="Arial" w:hAnsiTheme="majorBidi" w:cstheme="majorBidi"/>
          <w:noProof/>
          <w:sz w:val="24"/>
          <w:szCs w:val="24"/>
          <w:lang w:val="en-US" w:eastAsia="en-US" w:bidi="en-US"/>
        </w:rPr>
        <w:t>,</w:t>
      </w:r>
      <w:r w:rsidRPr="00FE0F4E">
        <w:rPr>
          <w:rFonts w:asciiTheme="majorBidi" w:eastAsia="Arial" w:hAnsiTheme="majorBidi" w:cstheme="majorBidi"/>
          <w:sz w:val="24"/>
          <w:szCs w:val="24"/>
          <w:lang w:val="en-US" w:eastAsia="en-US" w:bidi="en-US"/>
        </w:rPr>
        <w:t xml:space="preserve"> we will consider the extension of further credit.</w:t>
      </w:r>
    </w:p>
    <w:p w14:paraId="38017CCB" w14:textId="77777777" w:rsidR="000C5AED" w:rsidRPr="00FE0F4E"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C1D5064" w14:textId="77777777" w:rsidR="000C5AED" w:rsidRPr="00FE0F4E"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BA1C6B2" w14:textId="77777777" w:rsidR="000C5AED" w:rsidRPr="00FE0F4E" w:rsidRDefault="00901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Kind regards</w:t>
      </w:r>
      <w:r w:rsidR="00880EB6" w:rsidRPr="00FE0F4E">
        <w:rPr>
          <w:rFonts w:asciiTheme="majorBidi" w:eastAsia="Arial" w:hAnsiTheme="majorBidi" w:cstheme="majorBidi"/>
          <w:szCs w:val="32"/>
          <w:lang w:val="en-US" w:eastAsia="en-US" w:bidi="en-US"/>
        </w:rPr>
        <w:t>,</w:t>
      </w:r>
    </w:p>
    <w:p w14:paraId="0850879D" w14:textId="77777777" w:rsidR="000C5AED"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6F49B6" w14:textId="77777777" w:rsidR="000C5AED"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6B7D06" w14:textId="77777777" w:rsidR="000C5AED"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A8019C" w14:textId="77777777" w:rsidR="000C5AED"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2527A83" w14:textId="77777777" w:rsidR="000C5AED" w:rsidRPr="00FE0F4E" w:rsidRDefault="00901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w:t>
      </w:r>
      <w:r w:rsidR="00880EB6" w:rsidRPr="00FE0F4E">
        <w:rPr>
          <w:rFonts w:asciiTheme="majorBidi" w:eastAsia="Arial" w:hAnsiTheme="majorBidi" w:cstheme="majorBidi"/>
          <w:szCs w:val="32"/>
          <w:lang w:val="en-US" w:eastAsia="en-US" w:bidi="en-US"/>
        </w:rPr>
        <w:t>NAME]</w:t>
      </w:r>
    </w:p>
    <w:p w14:paraId="4132E050" w14:textId="77777777" w:rsidR="000C5AED" w:rsidRPr="00FE0F4E" w:rsidRDefault="00901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w:t>
      </w:r>
      <w:r w:rsidR="00880EB6" w:rsidRPr="00FE0F4E">
        <w:rPr>
          <w:rFonts w:asciiTheme="majorBidi" w:eastAsia="Arial" w:hAnsiTheme="majorBidi" w:cstheme="majorBidi"/>
          <w:color w:val="000000"/>
          <w:szCs w:val="32"/>
          <w:lang w:val="en-US" w:eastAsia="en-US" w:bidi="en-US"/>
        </w:rPr>
        <w:t>TITLE]</w:t>
      </w:r>
    </w:p>
    <w:p w14:paraId="57D4260B" w14:textId="77777777" w:rsidR="000C5AED" w:rsidRPr="00FE0F4E" w:rsidRDefault="00901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NTACT</w:t>
      </w:r>
      <w:r w:rsidR="00880EB6" w:rsidRPr="00FE0F4E">
        <w:rPr>
          <w:rFonts w:asciiTheme="majorBidi" w:eastAsia="Arial" w:hAnsiTheme="majorBidi" w:cstheme="majorBidi"/>
          <w:color w:val="000000"/>
          <w:szCs w:val="32"/>
          <w:lang w:val="en-US" w:eastAsia="en-US" w:bidi="en-US"/>
        </w:rPr>
        <w:t xml:space="preserve"> NUMBER]</w:t>
      </w:r>
    </w:p>
    <w:p w14:paraId="00C44AB1" w14:textId="77777777" w:rsidR="000C5AED" w:rsidRPr="00FE0F4E" w:rsidRDefault="009018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880EB6" w:rsidRPr="00FE0F4E">
        <w:rPr>
          <w:rFonts w:asciiTheme="majorBidi" w:eastAsia="Arial" w:hAnsiTheme="majorBidi" w:cstheme="majorBidi"/>
          <w:color w:val="000000"/>
          <w:szCs w:val="32"/>
          <w:lang w:val="en-US" w:eastAsia="en-US" w:bidi="en-US"/>
        </w:rPr>
        <w:t xml:space="preserve">] </w:t>
      </w:r>
    </w:p>
    <w:p w14:paraId="057221DA" w14:textId="77777777" w:rsidR="000C5AED"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689487F" w14:textId="77777777" w:rsidR="000C5AED" w:rsidRDefault="000C5A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AED3C2" w14:textId="77777777" w:rsidR="000C5AED" w:rsidRDefault="000C5A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0C5AED">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73E5C" w14:textId="77777777" w:rsidR="001C77B6" w:rsidRDefault="001C77B6">
      <w:r>
        <w:separator/>
      </w:r>
    </w:p>
  </w:endnote>
  <w:endnote w:type="continuationSeparator" w:id="0">
    <w:p w14:paraId="264F171D" w14:textId="77777777" w:rsidR="001C77B6" w:rsidRDefault="001C7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8D7FC" w14:textId="77777777" w:rsidR="000C5AED" w:rsidRPr="00FE0F4E" w:rsidRDefault="00880EB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FE0F4E">
      <w:rPr>
        <w:rFonts w:asciiTheme="majorBidi" w:eastAsia="Arial" w:hAnsiTheme="majorBidi" w:cstheme="majorBidi"/>
        <w:b/>
        <w:szCs w:val="36"/>
        <w:lang w:val="en-US" w:eastAsia="en-US" w:bidi="en-US"/>
      </w:rPr>
      <w:t xml:space="preserve">[YOUR COMPANY NAME] </w:t>
    </w:r>
  </w:p>
  <w:p w14:paraId="6282A38E" w14:textId="77777777" w:rsidR="000C5AED" w:rsidRPr="00FE0F4E" w:rsidRDefault="00880EB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FE0F4E">
      <w:rPr>
        <w:rFonts w:asciiTheme="majorBidi" w:eastAsia="Arial" w:hAnsiTheme="majorBidi" w:cstheme="majorBidi"/>
        <w:szCs w:val="36"/>
        <w:lang w:val="en-US" w:eastAsia="en-US" w:bidi="en-US"/>
      </w:rPr>
      <w:t xml:space="preserve">[YOUR COMPLETE ADDRESS] </w:t>
    </w:r>
  </w:p>
  <w:p w14:paraId="48C96F17" w14:textId="77777777" w:rsidR="000C5AED" w:rsidRPr="00FE0F4E" w:rsidRDefault="0090185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w:t>
    </w:r>
    <w:r w:rsidR="00FE0F4E">
      <w:rPr>
        <w:rFonts w:asciiTheme="majorBidi" w:eastAsia="Arial" w:hAnsiTheme="majorBidi" w:cstheme="majorBidi"/>
        <w:szCs w:val="36"/>
        <w:lang w:val="en-US" w:eastAsia="en-US" w:bidi="en-US"/>
      </w:rPr>
      <w:t>: [EMAIL ADDRESS</w:t>
    </w:r>
    <w:r w:rsidR="00880EB6" w:rsidRPr="00FE0F4E">
      <w:rPr>
        <w:rFonts w:asciiTheme="majorBidi" w:eastAsia="Arial" w:hAnsiTheme="majorBidi" w:cstheme="majorBidi"/>
        <w:szCs w:val="36"/>
        <w:lang w:val="en-US" w:eastAsia="en-US" w:bidi="en-US"/>
      </w:rPr>
      <w:t>]</w:t>
    </w:r>
  </w:p>
  <w:p w14:paraId="72B7A81C" w14:textId="77777777" w:rsidR="000C5AED" w:rsidRPr="00FE0F4E" w:rsidRDefault="00880EB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FE0F4E">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90652" w14:textId="77777777" w:rsidR="001C77B6" w:rsidRDefault="001C77B6">
      <w:r>
        <w:separator/>
      </w:r>
    </w:p>
  </w:footnote>
  <w:footnote w:type="continuationSeparator" w:id="0">
    <w:p w14:paraId="4FEAC8EA" w14:textId="77777777" w:rsidR="001C77B6" w:rsidRDefault="001C77B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UyNzK0MDYyNzVW0lEKTi0uzszPAykwqgUAukwexSwAAAA="/>
    <w:docVar w:name="Description" w:val="Use this document to acknowledge and reiterate the terms by which instalment payments will be made. See many other finance and accounting documents which you can use in your business here https://www.templateguru.co.za/templates/finance-accounting/"/>
    <w:docVar w:name="Excerpt" w:val="Dear [CLIENT NAME],_x000a__x000a_We are delighted that we have been able to come to agreement to settle you outstanding balance through instalment payments. You have agreed to pay the [AMOUNT] balance in [WEEKLY/MONTHLY] payments of [AMOUNT] each. We look forward to receiving your first payment on [DAY] day of [MONTH], [YEAR]._x000a_"/>
    <w:docVar w:name="Source" w:val="https://www.aha.org"/>
    <w:docVar w:name="Tags" w:val="instalment payment, document template, business documents, entrepreneurship, entrepreneur, collections, instalment payment acknowledgment template, instalment payment acknowledgment example"/>
  </w:docVars>
  <w:rsids>
    <w:rsidRoot w:val="000C5AED"/>
    <w:rsid w:val="000629B6"/>
    <w:rsid w:val="000C5AED"/>
    <w:rsid w:val="000F0B3C"/>
    <w:rsid w:val="001C77B6"/>
    <w:rsid w:val="003D14DF"/>
    <w:rsid w:val="006F44CB"/>
    <w:rsid w:val="00773889"/>
    <w:rsid w:val="007765D5"/>
    <w:rsid w:val="00837B35"/>
    <w:rsid w:val="00880EB6"/>
    <w:rsid w:val="00901850"/>
    <w:rsid w:val="00D333F5"/>
    <w:rsid w:val="00F465AD"/>
    <w:rsid w:val="00FB3B58"/>
    <w:rsid w:val="00FE0F4E"/>
    <w:rsid w:val="00FF67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4E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94</Words>
  <Characters>523</Characters>
  <Application>Microsoft Office Word</Application>
  <DocSecurity>0</DocSecurity>
  <Lines>39</Lines>
  <Paragraphs>16</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12T08:02:00Z</dcterms:created>
  <dcterms:modified xsi:type="dcterms:W3CDTF">2019-10-21T19:06:00Z</dcterms:modified>
  <cp:category/>
</cp:coreProperties>
</file>